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bài-tập-4"/>
    <w:p>
      <w:pPr>
        <w:pStyle w:val="Heading1"/>
      </w:pPr>
      <w:r>
        <w:rPr>
          <w:bCs/>
          <w:b/>
        </w:rPr>
        <w:t xml:space="preserve">Bài tập 4</w:t>
      </w:r>
    </w:p>
    <w:p>
      <w:r>
        <w:pict>
          <v:rect style="width:0;height:1.5pt" o:hralign="center" o:hrstd="t" o:hr="t"/>
        </w:pict>
      </w:r>
    </w:p>
    <w:bookmarkStart w:id="20" w:name="tính-hàm-pnx-đệ-quy"/>
    <w:p>
      <w:pPr>
        <w:pStyle w:val="Heading2"/>
      </w:pPr>
      <w:r>
        <w:t xml:space="preserve">Tính hàm P</w:t>
      </w:r>
      <w:r>
        <w:rPr>
          <w:vertAlign w:val="subscript"/>
        </w:rPr>
        <w:t xml:space="preserve">n</w:t>
      </w:r>
      <w:r>
        <w:t xml:space="preserve">(x) đệ quy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rativeCalcul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IterativeCalculato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rativeCalcul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veCalculator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IterativeCalculato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 TestIterativeCalculator() 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x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n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veCalculator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rativeCalcul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======================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IterativeCalculat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phân-tích-độ-phức-tạp"/>
    <w:p>
      <w:pPr>
        <w:pStyle w:val="Heading2"/>
      </w:pPr>
      <w:r>
        <w:t xml:space="preserve">Phân tích độ phức tạp</w:t>
      </w:r>
    </w:p>
    <w:p>
      <w:pPr>
        <w:pStyle w:val="SourceCode"/>
      </w:pP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rativeCalcul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Độ phức tạp: O(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Độ phức tạp: O(1)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Độ phức tạp: O(1)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Độ phức tạp: O(1)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Độ phức tạp: O(1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hởi tạo: O(1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Độ phức tạp: O(1)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Độ phức tạp: O(1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Độ phức tạp: O(1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veCalculator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Độ phức tạp: O(1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òng lặp có n - 1 lần lặp, mỗi lần lặp có độ phức tạp O(1), nên độ phức tạp của vòng lặp là O(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Độ phức tạp: O(1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Độ phức tạp: O(1) + O(1) + O(1) + O(1) + O(1) + O(1) + O(1) + O(n) + O(1) = O(max(1, 1, 1, 1, 1, 1, 1, n, 1)) = O(n)</w:t>
      </w:r>
    </w:p>
    <w:p>
      <w:pPr>
        <w:pStyle w:val="BlockText"/>
      </w:pPr>
      <w:r>
        <w:rPr>
          <w:iCs/>
          <w:i/>
          <w:bCs/>
          <w:b/>
        </w:rPr>
        <w:t xml:space="preserve">Kết luận:</w:t>
      </w:r>
      <w:r>
        <w:t xml:space="preserve"> </w:t>
      </w:r>
      <w:r>
        <w:t xml:space="preserve">Độ phức tạp của hàm</w:t>
      </w:r>
      <w:r>
        <w:t xml:space="preserve"> </w:t>
      </w:r>
      <w:r>
        <w:rPr>
          <w:rStyle w:val="VerbatimChar"/>
        </w:rPr>
        <w:t xml:space="preserve">IterativeCalculator(long long int x, long long int n)</w:t>
      </w:r>
      <w:r>
        <w:t xml:space="preserve"> </w:t>
      </w:r>
      <w:r>
        <w:t xml:space="preserve">là O(n)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0T02:32:15Z</dcterms:created>
  <dcterms:modified xsi:type="dcterms:W3CDTF">2024-03-30T02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